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spacing w:line="240" w:lineRule="auto"/>
        <w:jc w:val="left"/>
        <w:rPr>
          <w:rFonts w:ascii="Times New Roman" w:hAnsi="Times New Roman" w:eastAsia="华文中宋"/>
          <w:b/>
          <w:bCs/>
          <w:kern w:val="0"/>
          <w:sz w:val="42"/>
          <w:szCs w:val="42"/>
        </w:rPr>
      </w:pPr>
      <w:bookmarkStart w:id="0" w:name="_GoBack"/>
      <w:bookmarkEnd w:id="0"/>
      <w:r>
        <w:rPr>
          <w:rFonts w:ascii="Times New Roman" w:hAnsi="Times New Roman" w:eastAsia="华文中宋"/>
          <w:b/>
          <w:bCs/>
          <w:kern w:val="0"/>
          <w:sz w:val="42"/>
          <w:szCs w:val="42"/>
        </w:rPr>
        <w:t>Appendix</w:t>
      </w:r>
    </w:p>
    <w:p>
      <w:pPr>
        <w:jc w:val="center"/>
        <w:rPr>
          <w:rFonts w:ascii="Times New Roman" w:hAnsi="Times New Roman" w:eastAsia="华文中宋"/>
          <w:b/>
          <w:bCs/>
          <w:kern w:val="36"/>
          <w:sz w:val="28"/>
          <w:szCs w:val="28"/>
        </w:rPr>
      </w:pPr>
      <w:r>
        <w:rPr>
          <w:rFonts w:ascii="Times New Roman" w:hAnsi="Times New Roman" w:eastAsia="华文中宋"/>
          <w:b/>
          <w:bCs/>
          <w:kern w:val="36"/>
          <w:sz w:val="28"/>
          <w:szCs w:val="28"/>
        </w:rPr>
        <w:t xml:space="preserve">The Adjustments of Trading Margin Rates and Price Limits of </w:t>
      </w:r>
      <w:r>
        <w:rPr>
          <w:rFonts w:hint="eastAsia" w:ascii="Times New Roman" w:hAnsi="Times New Roman" w:eastAsia="华文中宋"/>
          <w:b/>
          <w:bCs/>
          <w:kern w:val="36"/>
          <w:sz w:val="28"/>
          <w:szCs w:val="28"/>
          <w:lang w:val="en-US" w:eastAsia="zh-CN"/>
        </w:rPr>
        <w:t>Certain</w:t>
      </w:r>
      <w:r>
        <w:rPr>
          <w:rFonts w:ascii="Times New Roman" w:hAnsi="Times New Roman" w:eastAsia="华文中宋"/>
          <w:b/>
          <w:bCs/>
          <w:kern w:val="36"/>
          <w:sz w:val="28"/>
          <w:szCs w:val="28"/>
        </w:rPr>
        <w:t xml:space="preserve"> Futures Contracts </w:t>
      </w:r>
    </w:p>
    <w:p>
      <w:pPr>
        <w:jc w:val="center"/>
        <w:rPr>
          <w:rFonts w:ascii="Times New Roman" w:hAnsi="Times New Roman" w:eastAsia="方正大标宋简体"/>
          <w:sz w:val="42"/>
          <w:szCs w:val="42"/>
        </w:rPr>
      </w:pPr>
    </w:p>
    <w:tbl>
      <w:tblPr>
        <w:tblStyle w:val="8"/>
        <w:tblW w:w="7952" w:type="dxa"/>
        <w:jc w:val="center"/>
        <w:tblBorders>
          <w:top w:val="single" w:color="auto" w:sz="8" w:space="0"/>
          <w:left w:val="single" w:color="auto" w:sz="8" w:space="0"/>
          <w:bottom w:val="single" w:color="auto" w:sz="8" w:space="0"/>
          <w:right w:val="single" w:color="auto" w:sz="8" w:space="0"/>
          <w:insideH w:val="single" w:color="auto" w:sz="8" w:space="0"/>
          <w:insideV w:val="single" w:color="auto" w:sz="8" w:space="0"/>
        </w:tblBorders>
        <w:shd w:val="clear" w:color="auto" w:fill="FFFFFF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68"/>
        <w:gridCol w:w="800"/>
        <w:gridCol w:w="975"/>
        <w:gridCol w:w="1267"/>
        <w:gridCol w:w="800"/>
        <w:gridCol w:w="975"/>
        <w:gridCol w:w="1267"/>
      </w:tblGrid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1868" w:type="dxa"/>
            <w:vMerge w:val="restar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 xml:space="preserve">Futures </w:t>
            </w:r>
          </w:p>
        </w:tc>
        <w:tc>
          <w:tcPr>
            <w:tcW w:w="3042" w:type="dxa"/>
            <w:gridSpan w:val="3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bottom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>Current Standard</w:t>
            </w:r>
          </w:p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>（%）</w:t>
            </w:r>
          </w:p>
        </w:tc>
        <w:tc>
          <w:tcPr>
            <w:tcW w:w="3042" w:type="dxa"/>
            <w:gridSpan w:val="3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bottom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kern w:val="0"/>
                <w:szCs w:val="21"/>
              </w:rPr>
            </w:pPr>
            <w:r>
              <w:rPr>
                <w:rFonts w:ascii="Times New Roman" w:hAnsi="Times New Roman" w:eastAsia="方正仿宋简体"/>
                <w:b/>
                <w:kern w:val="0"/>
                <w:szCs w:val="21"/>
              </w:rPr>
              <w:t xml:space="preserve">Adjusted Standard </w:t>
            </w:r>
          </w:p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kern w:val="0"/>
                <w:szCs w:val="21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>（%）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1868" w:type="dxa"/>
            <w:vMerge w:val="continue"/>
            <w:tcBorders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</w:pPr>
          </w:p>
        </w:tc>
        <w:tc>
          <w:tcPr>
            <w:tcW w:w="800" w:type="dxa"/>
            <w:vMerge w:val="restar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kern w:val="0"/>
                <w:szCs w:val="21"/>
              </w:rPr>
            </w:pPr>
            <w:r>
              <w:rPr>
                <w:rFonts w:ascii="Times New Roman" w:hAnsi="Times New Roman" w:eastAsia="方正仿宋简体"/>
                <w:b/>
                <w:kern w:val="0"/>
                <w:szCs w:val="21"/>
              </w:rPr>
              <w:t>Price Limits</w:t>
            </w:r>
          </w:p>
        </w:tc>
        <w:tc>
          <w:tcPr>
            <w:tcW w:w="2242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>Trading Margin Rates</w:t>
            </w:r>
          </w:p>
        </w:tc>
        <w:tc>
          <w:tcPr>
            <w:tcW w:w="800" w:type="dxa"/>
            <w:vMerge w:val="restar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kern w:val="0"/>
                <w:szCs w:val="21"/>
              </w:rPr>
            </w:pPr>
            <w:r>
              <w:rPr>
                <w:rFonts w:ascii="Times New Roman" w:hAnsi="Times New Roman" w:eastAsia="方正仿宋简体"/>
                <w:b/>
                <w:kern w:val="0"/>
                <w:szCs w:val="21"/>
              </w:rPr>
              <w:t>Price Limits</w:t>
            </w:r>
          </w:p>
        </w:tc>
        <w:tc>
          <w:tcPr>
            <w:tcW w:w="2242" w:type="dxa"/>
            <w:gridSpan w:val="2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>Trading Margin Rates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shd w:val="clear" w:color="auto" w:fill="FFFFF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1868" w:type="dxa"/>
            <w:vMerge w:val="continue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</w:pPr>
          </w:p>
        </w:tc>
        <w:tc>
          <w:tcPr>
            <w:tcW w:w="800" w:type="dxa"/>
            <w:vMerge w:val="continue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kern w:val="0"/>
                <w:szCs w:val="21"/>
              </w:rPr>
            </w:pPr>
          </w:p>
        </w:tc>
        <w:tc>
          <w:tcPr>
            <w:tcW w:w="97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kern w:val="0"/>
                <w:szCs w:val="21"/>
              </w:rPr>
            </w:pPr>
            <w:r>
              <w:rPr>
                <w:rFonts w:ascii="Times New Roman" w:hAnsi="Times New Roman" w:eastAsia="方正仿宋简体"/>
                <w:b/>
                <w:kern w:val="0"/>
                <w:szCs w:val="21"/>
              </w:rPr>
              <w:t>Hedging</w:t>
            </w:r>
          </w:p>
        </w:tc>
        <w:tc>
          <w:tcPr>
            <w:tcW w:w="1267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hint="default" w:ascii="Times New Roman" w:hAnsi="Times New Roman" w:eastAsia="方正仿宋简体"/>
                <w:b/>
                <w:color w:val="000000"/>
                <w:kern w:val="0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方正仿宋简体"/>
                <w:b/>
                <w:color w:val="000000"/>
                <w:kern w:val="0"/>
                <w:szCs w:val="21"/>
                <w:lang w:val="en-US" w:eastAsia="zh-CN"/>
              </w:rPr>
              <w:t>General</w:t>
            </w:r>
          </w:p>
        </w:tc>
        <w:tc>
          <w:tcPr>
            <w:tcW w:w="800" w:type="dxa"/>
            <w:vMerge w:val="continue"/>
            <w:tcBorders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</w:pPr>
          </w:p>
        </w:tc>
        <w:tc>
          <w:tcPr>
            <w:tcW w:w="975" w:type="dxa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jc w:val="center"/>
              <w:rPr>
                <w:rFonts w:ascii="Times New Roman" w:hAnsi="Times New Roman"/>
                <w:b/>
                <w:szCs w:val="21"/>
              </w:rPr>
            </w:pPr>
            <w:r>
              <w:rPr>
                <w:rFonts w:ascii="Times New Roman" w:hAnsi="Times New Roman"/>
                <w:b/>
                <w:szCs w:val="21"/>
              </w:rPr>
              <w:t>Hedging</w:t>
            </w:r>
          </w:p>
        </w:tc>
        <w:tc>
          <w:tcPr>
            <w:tcW w:w="1267" w:type="dxa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jc w:val="center"/>
              <w:rPr>
                <w:rFonts w:hint="default" w:ascii="Times New Roman" w:hAnsi="Times New Roman" w:eastAsia="宋体"/>
                <w:b/>
                <w:szCs w:val="21"/>
                <w:lang w:val="en-US" w:eastAsia="zh-CN"/>
              </w:rPr>
            </w:pPr>
            <w:r>
              <w:rPr>
                <w:rFonts w:hint="eastAsia" w:ascii="Times New Roman" w:hAnsi="Times New Roman"/>
                <w:b/>
                <w:szCs w:val="21"/>
                <w:lang w:val="en-US" w:eastAsia="zh-CN"/>
              </w:rPr>
              <w:t>General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1868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hint="default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/>
                <w:sz w:val="24"/>
                <w:szCs w:val="24"/>
                <w:lang w:val="en-US" w:eastAsia="zh-CN"/>
              </w:rPr>
              <w:t>Crude Oil</w:t>
            </w:r>
          </w:p>
        </w:tc>
        <w:tc>
          <w:tcPr>
            <w:tcW w:w="80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</w:tcPr>
          <w:p>
            <w:pPr>
              <w:jc w:val="center"/>
              <w:rPr>
                <w:rFonts w:hint="eastAsia" w:ascii="Times New Roman" w:hAnsi="Times New Roman" w:eastAsia="宋体"/>
                <w:sz w:val="24"/>
                <w:szCs w:val="24"/>
                <w:lang w:eastAsia="zh-CN"/>
              </w:rPr>
            </w:pPr>
            <w:r>
              <w:rPr>
                <w:rFonts w:hint="eastAsia" w:ascii="Times New Roman" w:hAnsi="Times New Roman"/>
                <w:sz w:val="24"/>
                <w:szCs w:val="24"/>
                <w:lang w:val="en-US" w:eastAsia="zh-CN"/>
              </w:rPr>
              <w:t>9</w:t>
            </w:r>
          </w:p>
        </w:tc>
        <w:tc>
          <w:tcPr>
            <w:tcW w:w="97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</w:tcPr>
          <w:p>
            <w:pPr>
              <w:jc w:val="center"/>
              <w:rPr>
                <w:rFonts w:hint="default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/>
                <w:sz w:val="24"/>
                <w:szCs w:val="24"/>
                <w:lang w:val="en-US" w:eastAsia="zh-CN"/>
              </w:rPr>
              <w:t>10</w:t>
            </w:r>
          </w:p>
        </w:tc>
        <w:tc>
          <w:tcPr>
            <w:tcW w:w="1267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auto" w:fill="FFFFFF"/>
          </w:tcPr>
          <w:p>
            <w:pPr>
              <w:jc w:val="center"/>
              <w:rPr>
                <w:rFonts w:hint="default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/>
                <w:sz w:val="24"/>
                <w:szCs w:val="24"/>
                <w:lang w:val="en-US" w:eastAsia="zh-CN"/>
              </w:rPr>
              <w:t>11</w:t>
            </w:r>
          </w:p>
        </w:tc>
        <w:tc>
          <w:tcPr>
            <w:tcW w:w="800" w:type="dxa"/>
            <w:tcBorders>
              <w:left w:val="single" w:color="auto" w:sz="4" w:space="0"/>
              <w:right w:val="single" w:color="auto" w:sz="8" w:space="0"/>
            </w:tcBorders>
            <w:shd w:val="clear" w:color="auto" w:fill="FFFFFF"/>
          </w:tcPr>
          <w:p>
            <w:pPr>
              <w:jc w:val="center"/>
              <w:rPr>
                <w:rFonts w:hint="eastAsia" w:ascii="Times New Roman" w:hAnsi="Times New Roman" w:eastAsia="宋体"/>
                <w:b/>
                <w:sz w:val="24"/>
                <w:szCs w:val="24"/>
                <w:lang w:eastAsia="zh-CN"/>
              </w:rPr>
            </w:pPr>
            <w:r>
              <w:rPr>
                <w:rFonts w:hint="eastAsia" w:ascii="Times New Roman" w:hAnsi="Times New Roman"/>
                <w:b/>
                <w:sz w:val="24"/>
                <w:szCs w:val="24"/>
                <w:lang w:val="en-US" w:eastAsia="zh-CN"/>
              </w:rPr>
              <w:t>7</w:t>
            </w:r>
          </w:p>
        </w:tc>
        <w:tc>
          <w:tcPr>
            <w:tcW w:w="975" w:type="dxa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</w:tcPr>
          <w:p>
            <w:pPr>
              <w:jc w:val="center"/>
              <w:rPr>
                <w:rFonts w:hint="eastAsia" w:ascii="Times New Roman" w:hAnsi="Times New Roman" w:eastAsia="宋体"/>
                <w:b/>
                <w:sz w:val="24"/>
                <w:szCs w:val="24"/>
                <w:lang w:eastAsia="zh-CN"/>
              </w:rPr>
            </w:pPr>
            <w:r>
              <w:rPr>
                <w:rFonts w:hint="eastAsia" w:ascii="Times New Roman" w:hAnsi="Times New Roman"/>
                <w:b/>
                <w:sz w:val="24"/>
                <w:szCs w:val="24"/>
                <w:lang w:val="en-US" w:eastAsia="zh-CN"/>
              </w:rPr>
              <w:t>8</w:t>
            </w:r>
          </w:p>
        </w:tc>
        <w:tc>
          <w:tcPr>
            <w:tcW w:w="1267" w:type="dxa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</w:tcPr>
          <w:p>
            <w:pPr>
              <w:jc w:val="center"/>
              <w:rPr>
                <w:rFonts w:hint="eastAsia" w:ascii="Times New Roman" w:hAnsi="Times New Roman" w:eastAsia="宋体"/>
                <w:b/>
                <w:sz w:val="24"/>
                <w:szCs w:val="24"/>
                <w:lang w:eastAsia="zh-CN"/>
              </w:rPr>
            </w:pPr>
            <w:r>
              <w:rPr>
                <w:rFonts w:hint="eastAsia" w:ascii="Times New Roman" w:hAnsi="Times New Roman"/>
                <w:b/>
                <w:sz w:val="24"/>
                <w:szCs w:val="24"/>
                <w:lang w:val="en-US" w:eastAsia="zh-CN"/>
              </w:rPr>
              <w:t>9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1868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hint="default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/>
                <w:sz w:val="24"/>
                <w:szCs w:val="24"/>
                <w:lang w:val="en-US" w:eastAsia="zh-CN"/>
              </w:rPr>
              <w:t>Low Sulfur Fuel Oil</w:t>
            </w:r>
          </w:p>
        </w:tc>
        <w:tc>
          <w:tcPr>
            <w:tcW w:w="80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rFonts w:hint="eastAsia" w:ascii="Times New Roman" w:hAnsi="Times New Roman" w:eastAsia="宋体" w:cs="Times New Roman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/>
                <w:sz w:val="24"/>
                <w:szCs w:val="24"/>
                <w:lang w:val="en-US" w:eastAsia="zh-CN"/>
              </w:rPr>
              <w:t>9</w:t>
            </w:r>
          </w:p>
        </w:tc>
        <w:tc>
          <w:tcPr>
            <w:tcW w:w="97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rFonts w:hint="default" w:ascii="Times New Roman" w:hAnsi="Times New Roman" w:eastAsia="宋体" w:cs="Times New Roman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/>
                <w:sz w:val="24"/>
                <w:szCs w:val="24"/>
                <w:lang w:val="en-US" w:eastAsia="zh-CN"/>
              </w:rPr>
              <w:t>10</w:t>
            </w:r>
          </w:p>
        </w:tc>
        <w:tc>
          <w:tcPr>
            <w:tcW w:w="1267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rFonts w:hint="default" w:ascii="Times New Roman" w:hAnsi="Times New Roman" w:eastAsia="宋体" w:cs="Times New Roman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/>
                <w:sz w:val="24"/>
                <w:szCs w:val="24"/>
                <w:lang w:val="en-US" w:eastAsia="zh-CN"/>
              </w:rPr>
              <w:t>11</w:t>
            </w:r>
          </w:p>
        </w:tc>
        <w:tc>
          <w:tcPr>
            <w:tcW w:w="800" w:type="dxa"/>
            <w:tcBorders>
              <w:left w:val="single" w:color="auto" w:sz="4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rFonts w:hint="eastAsia" w:ascii="Times New Roman" w:hAnsi="Times New Roman" w:eastAsia="宋体" w:cs="Times New Roman"/>
                <w:b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/>
                <w:b/>
                <w:sz w:val="24"/>
                <w:szCs w:val="24"/>
                <w:lang w:val="en-US" w:eastAsia="zh-CN"/>
              </w:rPr>
              <w:t>7</w:t>
            </w:r>
          </w:p>
        </w:tc>
        <w:tc>
          <w:tcPr>
            <w:tcW w:w="975" w:type="dxa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rFonts w:hint="eastAsia" w:ascii="Times New Roman" w:hAnsi="Times New Roman" w:eastAsia="宋体" w:cs="Times New Roman"/>
                <w:b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/>
                <w:b/>
                <w:sz w:val="24"/>
                <w:szCs w:val="24"/>
                <w:lang w:val="en-US" w:eastAsia="zh-CN"/>
              </w:rPr>
              <w:t>8</w:t>
            </w:r>
          </w:p>
        </w:tc>
        <w:tc>
          <w:tcPr>
            <w:tcW w:w="1267" w:type="dxa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rFonts w:hint="eastAsia" w:ascii="Times New Roman" w:hAnsi="Times New Roman" w:eastAsia="宋体" w:cs="Times New Roman"/>
                <w:b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/>
                <w:b/>
                <w:sz w:val="24"/>
                <w:szCs w:val="24"/>
                <w:lang w:val="en-US" w:eastAsia="zh-CN"/>
              </w:rPr>
              <w:t>9</w:t>
            </w:r>
          </w:p>
        </w:tc>
      </w:tr>
    </w:tbl>
    <w:p>
      <w:pPr>
        <w:widowControl/>
        <w:spacing w:line="240" w:lineRule="auto"/>
        <w:jc w:val="left"/>
        <w:rPr>
          <w:rFonts w:ascii="Times New Roman" w:hAnsi="Times New Roman"/>
          <w:sz w:val="24"/>
          <w:szCs w:val="24"/>
        </w:rPr>
      </w:pPr>
    </w:p>
    <w:sectPr>
      <w:footerReference r:id="rId5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Times New Roman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altName w:val="方正黑体_GBK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2000609000000000000"/>
    <w:charset w:val="02"/>
    <w:family w:val="roman"/>
    <w:pitch w:val="default"/>
    <w:sig w:usb0="800000AF" w:usb1="4000204A" w:usb2="00000000" w:usb3="00000000" w:csb0="20000000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Cambria">
    <w:altName w:val="Noto Sans Syriac Eastern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Noto Sans Syriac Eastern">
    <w:panose1 w:val="02040503050306020203"/>
    <w:charset w:val="86"/>
    <w:family w:val="auto"/>
    <w:pitch w:val="default"/>
    <w:sig w:usb0="00000000" w:usb1="00000000" w:usb2="00000080" w:usb3="00000000" w:csb0="203E0161" w:csb1="D7FF0000"/>
  </w:font>
  <w:font w:name="仿宋">
    <w:altName w:val="宋体"/>
    <w:panose1 w:val="02010609060101010101"/>
    <w:charset w:val="86"/>
    <w:family w:val="modern"/>
    <w:pitch w:val="default"/>
    <w:sig w:usb0="00000000" w:usb1="00000000" w:usb2="00000016" w:usb3="00000000" w:csb0="00040001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方正大标宋简体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方正仿宋简体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Noto Sans CJK JP Bold">
    <w:panose1 w:val="020B0800000000000000"/>
    <w:charset w:val="86"/>
    <w:family w:val="auto"/>
    <w:pitch w:val="default"/>
    <w:sig w:usb0="30000003" w:usb1="2BDF3C10" w:usb2="00000016" w:usb3="00000000" w:csb0="602E0107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1805583288"/>
      <w:docPartObj>
        <w:docPartGallery w:val="autotext"/>
      </w:docPartObj>
    </w:sdtPr>
    <w:sdtContent>
      <w:p>
        <w:pPr>
          <w:pStyle w:val="6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>
    <w:pPr>
      <w:pStyle w:val="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</w:pPr>
      <w:r>
        <w:separator/>
      </w:r>
    </w:p>
  </w:footnote>
  <w:footnote w:type="continuationSeparator" w:id="1">
    <w:p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MTYyMDQzNLKwMLFQ0lEKTi0uzszPAykwrwUAyVDwyCwAAAA="/>
  </w:docVars>
  <w:rsids>
    <w:rsidRoot w:val="00504B68"/>
    <w:rsid w:val="00020820"/>
    <w:rsid w:val="000245CD"/>
    <w:rsid w:val="00025C99"/>
    <w:rsid w:val="000462F2"/>
    <w:rsid w:val="00051A24"/>
    <w:rsid w:val="00053F90"/>
    <w:rsid w:val="00055399"/>
    <w:rsid w:val="0006007F"/>
    <w:rsid w:val="00071AF5"/>
    <w:rsid w:val="00075054"/>
    <w:rsid w:val="00076946"/>
    <w:rsid w:val="00080FD7"/>
    <w:rsid w:val="00082245"/>
    <w:rsid w:val="0008464A"/>
    <w:rsid w:val="000A21D3"/>
    <w:rsid w:val="000B2D0A"/>
    <w:rsid w:val="000C096B"/>
    <w:rsid w:val="000C55BC"/>
    <w:rsid w:val="000C6633"/>
    <w:rsid w:val="000C773C"/>
    <w:rsid w:val="000D48D2"/>
    <w:rsid w:val="000D699F"/>
    <w:rsid w:val="000E2C0C"/>
    <w:rsid w:val="000E512B"/>
    <w:rsid w:val="000F52D3"/>
    <w:rsid w:val="00106197"/>
    <w:rsid w:val="0010794D"/>
    <w:rsid w:val="00112FB2"/>
    <w:rsid w:val="001211BC"/>
    <w:rsid w:val="001276C0"/>
    <w:rsid w:val="001329AC"/>
    <w:rsid w:val="00133B8A"/>
    <w:rsid w:val="0014277D"/>
    <w:rsid w:val="00142C97"/>
    <w:rsid w:val="001437EF"/>
    <w:rsid w:val="00146BCB"/>
    <w:rsid w:val="0015305F"/>
    <w:rsid w:val="00161A04"/>
    <w:rsid w:val="00162E98"/>
    <w:rsid w:val="00163E8B"/>
    <w:rsid w:val="0016464C"/>
    <w:rsid w:val="001650E2"/>
    <w:rsid w:val="00166F13"/>
    <w:rsid w:val="00172B6B"/>
    <w:rsid w:val="001759FA"/>
    <w:rsid w:val="00182FDD"/>
    <w:rsid w:val="00185561"/>
    <w:rsid w:val="001949B0"/>
    <w:rsid w:val="0019557A"/>
    <w:rsid w:val="001971DE"/>
    <w:rsid w:val="001A6487"/>
    <w:rsid w:val="001A757C"/>
    <w:rsid w:val="001C1936"/>
    <w:rsid w:val="001C2518"/>
    <w:rsid w:val="001C6CEB"/>
    <w:rsid w:val="001D12B3"/>
    <w:rsid w:val="001D1CF7"/>
    <w:rsid w:val="001D1E48"/>
    <w:rsid w:val="001D37D8"/>
    <w:rsid w:val="001D65B9"/>
    <w:rsid w:val="001E59C3"/>
    <w:rsid w:val="001F17DC"/>
    <w:rsid w:val="001F4CC4"/>
    <w:rsid w:val="00204C69"/>
    <w:rsid w:val="00210602"/>
    <w:rsid w:val="00211510"/>
    <w:rsid w:val="002214EB"/>
    <w:rsid w:val="00222689"/>
    <w:rsid w:val="00222B01"/>
    <w:rsid w:val="0023146A"/>
    <w:rsid w:val="0023512A"/>
    <w:rsid w:val="00240418"/>
    <w:rsid w:val="002564C8"/>
    <w:rsid w:val="00261BFD"/>
    <w:rsid w:val="00262299"/>
    <w:rsid w:val="00262D22"/>
    <w:rsid w:val="002812DE"/>
    <w:rsid w:val="002902E8"/>
    <w:rsid w:val="002974BA"/>
    <w:rsid w:val="0029773D"/>
    <w:rsid w:val="002A5759"/>
    <w:rsid w:val="002C65E9"/>
    <w:rsid w:val="002E10E3"/>
    <w:rsid w:val="002E1A1C"/>
    <w:rsid w:val="002F0967"/>
    <w:rsid w:val="002F494E"/>
    <w:rsid w:val="003012A3"/>
    <w:rsid w:val="0031391D"/>
    <w:rsid w:val="0031507F"/>
    <w:rsid w:val="00317572"/>
    <w:rsid w:val="00321E07"/>
    <w:rsid w:val="00323F98"/>
    <w:rsid w:val="00344532"/>
    <w:rsid w:val="00347157"/>
    <w:rsid w:val="00351055"/>
    <w:rsid w:val="00354EE6"/>
    <w:rsid w:val="00372142"/>
    <w:rsid w:val="00372358"/>
    <w:rsid w:val="00375510"/>
    <w:rsid w:val="00383F6D"/>
    <w:rsid w:val="003840D7"/>
    <w:rsid w:val="00392B3A"/>
    <w:rsid w:val="003A18E8"/>
    <w:rsid w:val="003A576F"/>
    <w:rsid w:val="003C3788"/>
    <w:rsid w:val="003C3CCE"/>
    <w:rsid w:val="003D0A92"/>
    <w:rsid w:val="003D48DF"/>
    <w:rsid w:val="003D5670"/>
    <w:rsid w:val="003D6B7B"/>
    <w:rsid w:val="003F1B7A"/>
    <w:rsid w:val="003F1C49"/>
    <w:rsid w:val="00401D4A"/>
    <w:rsid w:val="00417A84"/>
    <w:rsid w:val="004213A1"/>
    <w:rsid w:val="00424475"/>
    <w:rsid w:val="00431D01"/>
    <w:rsid w:val="004344FF"/>
    <w:rsid w:val="00440586"/>
    <w:rsid w:val="00445E8F"/>
    <w:rsid w:val="00446E17"/>
    <w:rsid w:val="004542CA"/>
    <w:rsid w:val="004605B1"/>
    <w:rsid w:val="0046630E"/>
    <w:rsid w:val="004678C4"/>
    <w:rsid w:val="00472818"/>
    <w:rsid w:val="00472BAD"/>
    <w:rsid w:val="00473AB0"/>
    <w:rsid w:val="00490B9F"/>
    <w:rsid w:val="00496BE3"/>
    <w:rsid w:val="004A01B2"/>
    <w:rsid w:val="004A19A5"/>
    <w:rsid w:val="004A4A0F"/>
    <w:rsid w:val="004B2888"/>
    <w:rsid w:val="004B2BCC"/>
    <w:rsid w:val="004B4ED0"/>
    <w:rsid w:val="004B6FA2"/>
    <w:rsid w:val="004C077C"/>
    <w:rsid w:val="004C1B62"/>
    <w:rsid w:val="004C672A"/>
    <w:rsid w:val="004D02A4"/>
    <w:rsid w:val="004E3BFE"/>
    <w:rsid w:val="004E78AE"/>
    <w:rsid w:val="004F6796"/>
    <w:rsid w:val="00504B68"/>
    <w:rsid w:val="00511212"/>
    <w:rsid w:val="0051390E"/>
    <w:rsid w:val="005205DC"/>
    <w:rsid w:val="00524B1E"/>
    <w:rsid w:val="00524FF4"/>
    <w:rsid w:val="005264F8"/>
    <w:rsid w:val="00526AE0"/>
    <w:rsid w:val="00526EF6"/>
    <w:rsid w:val="0054004F"/>
    <w:rsid w:val="00554FA2"/>
    <w:rsid w:val="00564978"/>
    <w:rsid w:val="005729B3"/>
    <w:rsid w:val="00574DEB"/>
    <w:rsid w:val="005844FB"/>
    <w:rsid w:val="00586967"/>
    <w:rsid w:val="00590AFA"/>
    <w:rsid w:val="00594275"/>
    <w:rsid w:val="005B4638"/>
    <w:rsid w:val="005B68E6"/>
    <w:rsid w:val="005C1055"/>
    <w:rsid w:val="005E51A6"/>
    <w:rsid w:val="005E5F30"/>
    <w:rsid w:val="005F4FB0"/>
    <w:rsid w:val="005F5C59"/>
    <w:rsid w:val="005F7C9A"/>
    <w:rsid w:val="00602D97"/>
    <w:rsid w:val="0061252E"/>
    <w:rsid w:val="00613A3C"/>
    <w:rsid w:val="00615BDE"/>
    <w:rsid w:val="00626165"/>
    <w:rsid w:val="00637393"/>
    <w:rsid w:val="00641C27"/>
    <w:rsid w:val="00645C2E"/>
    <w:rsid w:val="0064634E"/>
    <w:rsid w:val="00652103"/>
    <w:rsid w:val="006549BB"/>
    <w:rsid w:val="006552BF"/>
    <w:rsid w:val="00660436"/>
    <w:rsid w:val="00662824"/>
    <w:rsid w:val="00663610"/>
    <w:rsid w:val="006646C5"/>
    <w:rsid w:val="00665125"/>
    <w:rsid w:val="00665F43"/>
    <w:rsid w:val="0067189B"/>
    <w:rsid w:val="006719F5"/>
    <w:rsid w:val="006825FB"/>
    <w:rsid w:val="006A00C7"/>
    <w:rsid w:val="006A4072"/>
    <w:rsid w:val="006B2F45"/>
    <w:rsid w:val="006B412C"/>
    <w:rsid w:val="006B786C"/>
    <w:rsid w:val="006B7CF1"/>
    <w:rsid w:val="006C1B08"/>
    <w:rsid w:val="006C356F"/>
    <w:rsid w:val="006C3FD0"/>
    <w:rsid w:val="006D1532"/>
    <w:rsid w:val="006E0E9F"/>
    <w:rsid w:val="006E3D05"/>
    <w:rsid w:val="006E5C13"/>
    <w:rsid w:val="006E5C4C"/>
    <w:rsid w:val="006F0BBF"/>
    <w:rsid w:val="006F77E7"/>
    <w:rsid w:val="0070585E"/>
    <w:rsid w:val="0071240B"/>
    <w:rsid w:val="0072145C"/>
    <w:rsid w:val="007243CF"/>
    <w:rsid w:val="0073165F"/>
    <w:rsid w:val="00733804"/>
    <w:rsid w:val="0073575F"/>
    <w:rsid w:val="00772723"/>
    <w:rsid w:val="0077344A"/>
    <w:rsid w:val="00781E93"/>
    <w:rsid w:val="00785BF0"/>
    <w:rsid w:val="00787941"/>
    <w:rsid w:val="007935B7"/>
    <w:rsid w:val="007A2DAD"/>
    <w:rsid w:val="007B695A"/>
    <w:rsid w:val="007C0813"/>
    <w:rsid w:val="007C7AC1"/>
    <w:rsid w:val="007D0D9F"/>
    <w:rsid w:val="007D462C"/>
    <w:rsid w:val="007D7E1A"/>
    <w:rsid w:val="007E0526"/>
    <w:rsid w:val="007E3B5F"/>
    <w:rsid w:val="007F4E47"/>
    <w:rsid w:val="00804780"/>
    <w:rsid w:val="00804E9F"/>
    <w:rsid w:val="00804F9F"/>
    <w:rsid w:val="00807BC1"/>
    <w:rsid w:val="0081432E"/>
    <w:rsid w:val="00814609"/>
    <w:rsid w:val="00822D6D"/>
    <w:rsid w:val="0083572D"/>
    <w:rsid w:val="00840295"/>
    <w:rsid w:val="00853208"/>
    <w:rsid w:val="00855A89"/>
    <w:rsid w:val="0085685F"/>
    <w:rsid w:val="00860DE9"/>
    <w:rsid w:val="00873E01"/>
    <w:rsid w:val="008779C4"/>
    <w:rsid w:val="00885268"/>
    <w:rsid w:val="0088774E"/>
    <w:rsid w:val="00890F17"/>
    <w:rsid w:val="00893181"/>
    <w:rsid w:val="00895F89"/>
    <w:rsid w:val="008A3066"/>
    <w:rsid w:val="008B4031"/>
    <w:rsid w:val="008B404D"/>
    <w:rsid w:val="008B5944"/>
    <w:rsid w:val="008C033B"/>
    <w:rsid w:val="008C490D"/>
    <w:rsid w:val="008C5C3F"/>
    <w:rsid w:val="008D36B4"/>
    <w:rsid w:val="008E0CBA"/>
    <w:rsid w:val="008E2E51"/>
    <w:rsid w:val="008E5C9F"/>
    <w:rsid w:val="008F0EBC"/>
    <w:rsid w:val="0090078D"/>
    <w:rsid w:val="0091097F"/>
    <w:rsid w:val="00913E4A"/>
    <w:rsid w:val="0091477F"/>
    <w:rsid w:val="00924780"/>
    <w:rsid w:val="00933C11"/>
    <w:rsid w:val="00940B97"/>
    <w:rsid w:val="0094401C"/>
    <w:rsid w:val="0094680E"/>
    <w:rsid w:val="00952040"/>
    <w:rsid w:val="00952396"/>
    <w:rsid w:val="00961956"/>
    <w:rsid w:val="009829F8"/>
    <w:rsid w:val="00983004"/>
    <w:rsid w:val="009912DB"/>
    <w:rsid w:val="009A2238"/>
    <w:rsid w:val="009B50A7"/>
    <w:rsid w:val="009C0408"/>
    <w:rsid w:val="009D697F"/>
    <w:rsid w:val="009E3187"/>
    <w:rsid w:val="009F53CD"/>
    <w:rsid w:val="009F6880"/>
    <w:rsid w:val="00A02512"/>
    <w:rsid w:val="00A03B88"/>
    <w:rsid w:val="00A07174"/>
    <w:rsid w:val="00A133DD"/>
    <w:rsid w:val="00A22B04"/>
    <w:rsid w:val="00A25CE5"/>
    <w:rsid w:val="00A267BC"/>
    <w:rsid w:val="00A346A5"/>
    <w:rsid w:val="00A45B7C"/>
    <w:rsid w:val="00A510BD"/>
    <w:rsid w:val="00A63927"/>
    <w:rsid w:val="00A64BFF"/>
    <w:rsid w:val="00A66720"/>
    <w:rsid w:val="00A7001E"/>
    <w:rsid w:val="00A761D1"/>
    <w:rsid w:val="00A824E2"/>
    <w:rsid w:val="00A8788B"/>
    <w:rsid w:val="00A9474B"/>
    <w:rsid w:val="00AA1DC0"/>
    <w:rsid w:val="00AB368E"/>
    <w:rsid w:val="00AC7759"/>
    <w:rsid w:val="00AD04A2"/>
    <w:rsid w:val="00AD46A9"/>
    <w:rsid w:val="00AF2CE6"/>
    <w:rsid w:val="00B03F5D"/>
    <w:rsid w:val="00B33B16"/>
    <w:rsid w:val="00B346A7"/>
    <w:rsid w:val="00B351FD"/>
    <w:rsid w:val="00B46BEE"/>
    <w:rsid w:val="00B66F96"/>
    <w:rsid w:val="00B72EBC"/>
    <w:rsid w:val="00B833ED"/>
    <w:rsid w:val="00B85217"/>
    <w:rsid w:val="00B9088B"/>
    <w:rsid w:val="00B9334E"/>
    <w:rsid w:val="00B97494"/>
    <w:rsid w:val="00BA039A"/>
    <w:rsid w:val="00BA4A1B"/>
    <w:rsid w:val="00BA50ED"/>
    <w:rsid w:val="00BC23A1"/>
    <w:rsid w:val="00BC374D"/>
    <w:rsid w:val="00BC6F93"/>
    <w:rsid w:val="00BD0890"/>
    <w:rsid w:val="00BD7BFF"/>
    <w:rsid w:val="00BE05AA"/>
    <w:rsid w:val="00BF0712"/>
    <w:rsid w:val="00C03E85"/>
    <w:rsid w:val="00C10B03"/>
    <w:rsid w:val="00C137B9"/>
    <w:rsid w:val="00C17D1B"/>
    <w:rsid w:val="00C24291"/>
    <w:rsid w:val="00C30767"/>
    <w:rsid w:val="00C35E78"/>
    <w:rsid w:val="00C44C10"/>
    <w:rsid w:val="00C44ECA"/>
    <w:rsid w:val="00C606A8"/>
    <w:rsid w:val="00C61CE3"/>
    <w:rsid w:val="00C62F83"/>
    <w:rsid w:val="00C70164"/>
    <w:rsid w:val="00C91907"/>
    <w:rsid w:val="00C97656"/>
    <w:rsid w:val="00CA4A0B"/>
    <w:rsid w:val="00CC1F80"/>
    <w:rsid w:val="00CC4FAF"/>
    <w:rsid w:val="00CC7EA4"/>
    <w:rsid w:val="00CD2C83"/>
    <w:rsid w:val="00CD631F"/>
    <w:rsid w:val="00CE2A51"/>
    <w:rsid w:val="00CF35B7"/>
    <w:rsid w:val="00CF765B"/>
    <w:rsid w:val="00D0651F"/>
    <w:rsid w:val="00D27FAC"/>
    <w:rsid w:val="00D33ACA"/>
    <w:rsid w:val="00D403CF"/>
    <w:rsid w:val="00D52B06"/>
    <w:rsid w:val="00D821E5"/>
    <w:rsid w:val="00D856D9"/>
    <w:rsid w:val="00D911E4"/>
    <w:rsid w:val="00D91A00"/>
    <w:rsid w:val="00D97A47"/>
    <w:rsid w:val="00DA0DCB"/>
    <w:rsid w:val="00DA3834"/>
    <w:rsid w:val="00DA4EA0"/>
    <w:rsid w:val="00DA5913"/>
    <w:rsid w:val="00DA5981"/>
    <w:rsid w:val="00DC1F88"/>
    <w:rsid w:val="00DC2604"/>
    <w:rsid w:val="00DC2E54"/>
    <w:rsid w:val="00DD1FA1"/>
    <w:rsid w:val="00DD21B1"/>
    <w:rsid w:val="00DF5E57"/>
    <w:rsid w:val="00E113DE"/>
    <w:rsid w:val="00E11495"/>
    <w:rsid w:val="00E1315C"/>
    <w:rsid w:val="00E13ED2"/>
    <w:rsid w:val="00E27ED2"/>
    <w:rsid w:val="00E343D4"/>
    <w:rsid w:val="00E34EE9"/>
    <w:rsid w:val="00E46170"/>
    <w:rsid w:val="00E46A67"/>
    <w:rsid w:val="00E51E7B"/>
    <w:rsid w:val="00E575A3"/>
    <w:rsid w:val="00E60C72"/>
    <w:rsid w:val="00E71672"/>
    <w:rsid w:val="00E71EDB"/>
    <w:rsid w:val="00E80DB3"/>
    <w:rsid w:val="00E95523"/>
    <w:rsid w:val="00E96A90"/>
    <w:rsid w:val="00EB0551"/>
    <w:rsid w:val="00EB2E30"/>
    <w:rsid w:val="00EC1117"/>
    <w:rsid w:val="00ED57E5"/>
    <w:rsid w:val="00EE342D"/>
    <w:rsid w:val="00EE3641"/>
    <w:rsid w:val="00EE5B33"/>
    <w:rsid w:val="00EF5C75"/>
    <w:rsid w:val="00F02F23"/>
    <w:rsid w:val="00F172D7"/>
    <w:rsid w:val="00F202D6"/>
    <w:rsid w:val="00F20A40"/>
    <w:rsid w:val="00F37383"/>
    <w:rsid w:val="00F40BAB"/>
    <w:rsid w:val="00F4154B"/>
    <w:rsid w:val="00F57116"/>
    <w:rsid w:val="00F73A13"/>
    <w:rsid w:val="00F75C24"/>
    <w:rsid w:val="00F81A5D"/>
    <w:rsid w:val="00F86AD3"/>
    <w:rsid w:val="00F86B29"/>
    <w:rsid w:val="00F9203A"/>
    <w:rsid w:val="00F936C7"/>
    <w:rsid w:val="00FA2B91"/>
    <w:rsid w:val="00FC0C0E"/>
    <w:rsid w:val="00FC775E"/>
    <w:rsid w:val="00FC7F17"/>
    <w:rsid w:val="00FD04AE"/>
    <w:rsid w:val="00FD1C86"/>
    <w:rsid w:val="00FD6004"/>
    <w:rsid w:val="00FE1879"/>
    <w:rsid w:val="5E4F5812"/>
    <w:rsid w:val="7D5B34ED"/>
    <w:rsid w:val="7EDFDEBA"/>
    <w:rsid w:val="7FFF09F2"/>
    <w:rsid w:val="9FCFB383"/>
    <w:rsid w:val="ABBF58D8"/>
    <w:rsid w:val="C6FB72A8"/>
    <w:rsid w:val="C7FAAF42"/>
    <w:rsid w:val="CF6F89A5"/>
    <w:rsid w:val="DCFE14CE"/>
    <w:rsid w:val="F7B705A7"/>
    <w:rsid w:val="FB9FF149"/>
    <w:rsid w:val="FBBF6649"/>
    <w:rsid w:val="FEF30189"/>
    <w:rsid w:val="FFFBC467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line="240" w:lineRule="atLeast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link w:val="12"/>
    <w:qFormat/>
    <w:uiPriority w:val="9"/>
    <w:pPr>
      <w:widowControl/>
      <w:spacing w:before="100" w:beforeAutospacing="1" w:after="100" w:afterAutospacing="1" w:line="240" w:lineRule="auto"/>
      <w:jc w:val="left"/>
      <w:outlineLvl w:val="0"/>
    </w:pPr>
    <w:rPr>
      <w:rFonts w:ascii="宋体" w:hAnsi="宋体" w:cs="宋体"/>
      <w:b/>
      <w:bCs/>
      <w:kern w:val="36"/>
      <w:sz w:val="22"/>
    </w:rPr>
  </w:style>
  <w:style w:type="paragraph" w:styleId="3">
    <w:name w:val="heading 2"/>
    <w:basedOn w:val="1"/>
    <w:next w:val="1"/>
    <w:link w:val="14"/>
    <w:semiHidden/>
    <w:unhideWhenUsed/>
    <w:qFormat/>
    <w:uiPriority w:val="9"/>
    <w:pPr>
      <w:keepNext/>
      <w:keepLines/>
      <w:spacing w:before="260" w:after="260" w:line="416" w:lineRule="atLeast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annotation text"/>
    <w:basedOn w:val="1"/>
    <w:semiHidden/>
    <w:unhideWhenUsed/>
    <w:qFormat/>
    <w:uiPriority w:val="99"/>
    <w:pPr>
      <w:jc w:val="left"/>
    </w:pPr>
  </w:style>
  <w:style w:type="paragraph" w:styleId="5">
    <w:name w:val="Balloon Text"/>
    <w:basedOn w:val="1"/>
    <w:link w:val="13"/>
    <w:semiHidden/>
    <w:unhideWhenUsed/>
    <w:qFormat/>
    <w:uiPriority w:val="99"/>
    <w:pPr>
      <w:spacing w:line="240" w:lineRule="auto"/>
    </w:pPr>
    <w:rPr>
      <w:sz w:val="18"/>
      <w:szCs w:val="18"/>
    </w:rPr>
  </w:style>
  <w:style w:type="paragraph" w:styleId="6">
    <w:name w:val="footer"/>
    <w:basedOn w:val="1"/>
    <w:link w:val="1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7">
    <w:name w:val="header"/>
    <w:basedOn w:val="1"/>
    <w:link w:val="10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10">
    <w:name w:val="页眉 Char"/>
    <w:basedOn w:val="9"/>
    <w:link w:val="7"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11">
    <w:name w:val="页脚 Char"/>
    <w:basedOn w:val="9"/>
    <w:link w:val="6"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12">
    <w:name w:val="标题 1 Char"/>
    <w:basedOn w:val="9"/>
    <w:link w:val="2"/>
    <w:qFormat/>
    <w:uiPriority w:val="9"/>
    <w:rPr>
      <w:rFonts w:ascii="宋体" w:hAnsi="宋体" w:eastAsia="宋体" w:cs="宋体"/>
      <w:b/>
      <w:bCs/>
      <w:kern w:val="36"/>
      <w:sz w:val="22"/>
    </w:rPr>
  </w:style>
  <w:style w:type="character" w:customStyle="1" w:styleId="13">
    <w:name w:val="批注框文本 Char"/>
    <w:basedOn w:val="9"/>
    <w:link w:val="5"/>
    <w:semiHidden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14">
    <w:name w:val="标题 2 Char"/>
    <w:basedOn w:val="9"/>
    <w:link w:val="3"/>
    <w:semiHidden/>
    <w:qFormat/>
    <w:uiPriority w:val="9"/>
    <w:rPr>
      <w:rFonts w:asciiTheme="majorHAnsi" w:hAnsiTheme="majorHAnsi" w:eastAsiaTheme="majorEastAsia" w:cstheme="majorBidi"/>
      <w:b/>
      <w:bCs/>
      <w:kern w:val="2"/>
      <w:sz w:val="32"/>
      <w:szCs w:val="32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SelectedStyle="\APASixthEditionOfficeOnline.xsl" Version="6" StyleName="APA"/>
</file>

<file path=customXml/itemProps1.xml><?xml version="1.0" encoding="utf-8"?>
<ds:datastoreItem xmlns:ds="http://schemas.openxmlformats.org/officeDocument/2006/customXml" ds:itemID="{FC18B6B3-54DB-4E65-B0D2-AA99035D6D9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HFE</Company>
  <Pages>2</Pages>
  <Words>241</Words>
  <Characters>1377</Characters>
  <Lines>11</Lines>
  <Paragraphs>3</Paragraphs>
  <TotalTime>8</TotalTime>
  <ScaleCrop>false</ScaleCrop>
  <LinksUpToDate>false</LinksUpToDate>
  <CharactersWithSpaces>1615</CharactersWithSpaces>
  <Application>WPS Office_11.8.2.1221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4-11T22:05:00Z</dcterms:created>
  <dc:creator>xzy</dc:creator>
  <cp:lastModifiedBy>zheng.zihan</cp:lastModifiedBy>
  <cp:lastPrinted>2019-01-31T02:42:00Z</cp:lastPrinted>
  <dcterms:modified xsi:type="dcterms:W3CDTF">2025-12-05T17:40:00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219</vt:lpwstr>
  </property>
  <property fmtid="{D5CDD505-2E9C-101B-9397-08002B2CF9AE}" pid="3" name="ICV">
    <vt:lpwstr>CA94F9B68C19D13CCE44316989859BD2</vt:lpwstr>
  </property>
</Properties>
</file>